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C307C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yşe Mine Can 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FC307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sikoloji 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BA38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. Dr. </w:t>
            </w:r>
            <w:r w:rsidR="00FC307C">
              <w:rPr>
                <w:rFonts w:ascii="Times New Roman" w:hAnsi="Times New Roman" w:cs="Times New Roman"/>
                <w:sz w:val="24"/>
                <w:szCs w:val="24"/>
              </w:rPr>
              <w:t xml:space="preserve">Serap Akgün 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BA38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uplar Arası Tehdit </w:t>
            </w:r>
            <w:bookmarkStart w:id="0" w:name="_GoBack"/>
            <w:bookmarkEnd w:id="0"/>
            <w:r w:rsidR="00FC30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FC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C307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C307C">
              <w:rPr>
                <w:rFonts w:ascii="Times New Roman" w:hAnsi="Times New Roman" w:cs="Times New Roman"/>
                <w:sz w:val="24"/>
                <w:szCs w:val="24"/>
              </w:rPr>
              <w:t>01/200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FC307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C307C"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0B182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FC307C" w:rsidRPr="00B6386D">
                <w:rPr>
                  <w:rStyle w:val="Kpr"/>
                </w:rPr>
                <w:t>https://teams.live.com/meet/9472364307754?p=Vb6s5C34af3r4xVV</w:t>
              </w:r>
            </w:hyperlink>
            <w:r w:rsidR="00FC307C">
              <w:t xml:space="preserve"> 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182C" w:rsidRDefault="000B182C" w:rsidP="005F3207">
      <w:pPr>
        <w:spacing w:after="0" w:line="240" w:lineRule="auto"/>
      </w:pPr>
      <w:r>
        <w:separator/>
      </w:r>
    </w:p>
  </w:endnote>
  <w:endnote w:type="continuationSeparator" w:id="0">
    <w:p w:rsidR="000B182C" w:rsidRDefault="000B182C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182C" w:rsidRDefault="000B182C" w:rsidP="005F3207">
      <w:pPr>
        <w:spacing w:after="0" w:line="240" w:lineRule="auto"/>
      </w:pPr>
      <w:r>
        <w:separator/>
      </w:r>
    </w:p>
  </w:footnote>
  <w:footnote w:type="continuationSeparator" w:id="0">
    <w:p w:rsidR="000B182C" w:rsidRDefault="000B182C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182C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4C4044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BA38A7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C307C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C566A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live.com/meet/9472364307754?p=Vb6s5C34af3r4xVV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.minecan</cp:lastModifiedBy>
  <cp:revision>5</cp:revision>
  <cp:lastPrinted>2020-06-01T13:59:00Z</cp:lastPrinted>
  <dcterms:created xsi:type="dcterms:W3CDTF">2021-10-12T06:08:00Z</dcterms:created>
  <dcterms:modified xsi:type="dcterms:W3CDTF">2024-01-10T13:55:00Z</dcterms:modified>
</cp:coreProperties>
</file>